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50D4FA81"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1F48FC" w:rsidRPr="00DC68AD">
        <w:rPr>
          <w:rFonts w:ascii="Arial" w:eastAsia="Times New Roman" w:hAnsi="Arial" w:cs="Arial"/>
          <w:b/>
          <w:bCs/>
          <w:lang w:val="es-ES"/>
        </w:rPr>
        <w:t>MOVISTAR ARENA</w:t>
      </w:r>
      <w:r w:rsidR="00092C59">
        <w:rPr>
          <w:rFonts w:ascii="Arial" w:eastAsia="Times New Roman" w:hAnsi="Arial" w:cs="Arial"/>
          <w:b/>
          <w:bCs/>
          <w:lang w:val="es-ES"/>
        </w:rPr>
        <w:t xml:space="preserve"> </w:t>
      </w:r>
      <w:r w:rsidR="004B16D3">
        <w:rPr>
          <w:rFonts w:ascii="Arial" w:eastAsia="Times New Roman" w:hAnsi="Arial" w:cs="Arial"/>
          <w:b/>
          <w:bCs/>
          <w:lang w:val="es-ES"/>
        </w:rPr>
        <w:t>–</w:t>
      </w:r>
      <w:r w:rsidR="00092C59">
        <w:rPr>
          <w:rFonts w:ascii="Arial" w:eastAsia="Times New Roman" w:hAnsi="Arial" w:cs="Arial"/>
          <w:b/>
          <w:bCs/>
          <w:lang w:val="es-ES"/>
        </w:rPr>
        <w:t xml:space="preserve"> </w:t>
      </w:r>
      <w:r w:rsidR="002F52DC">
        <w:rPr>
          <w:rFonts w:ascii="Arial" w:eastAsia="Times New Roman" w:hAnsi="Arial" w:cs="Arial"/>
          <w:b/>
          <w:bCs/>
          <w:lang w:val="es-ES"/>
        </w:rPr>
        <w:t>LUIS MIGUEL”</w:t>
      </w:r>
    </w:p>
    <w:p w14:paraId="4F75A705" w14:textId="77777777" w:rsidR="00CE0A01" w:rsidRPr="00DC68AD" w:rsidRDefault="00CE0A01" w:rsidP="002141C8">
      <w:pPr>
        <w:jc w:val="both"/>
        <w:rPr>
          <w:rFonts w:ascii="Arial" w:eastAsia="Times New Roman" w:hAnsi="Arial" w:cs="Arial"/>
          <w:lang w:val="es-ES"/>
        </w:rPr>
      </w:pPr>
    </w:p>
    <w:p w14:paraId="661E950F" w14:textId="5C2ED4B4"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A2298C" w:rsidRPr="00DC68AD">
        <w:rPr>
          <w:rFonts w:ascii="Arial" w:eastAsia="Times New Roman" w:hAnsi="Arial" w:cs="Arial"/>
          <w:b/>
          <w:bCs/>
          <w:lang w:val="es-ES"/>
        </w:rPr>
        <w:t>“</w:t>
      </w:r>
      <w:r w:rsidR="002F52DC">
        <w:rPr>
          <w:rFonts w:ascii="Arial" w:eastAsia="Times New Roman" w:hAnsi="Arial" w:cs="Arial"/>
          <w:b/>
          <w:bCs/>
          <w:lang w:val="es-ES"/>
        </w:rPr>
        <w:t>MOVISTAR LUIS MIGUEL</w:t>
      </w:r>
      <w:r w:rsidR="00CF236E" w:rsidRPr="00DC68AD">
        <w:rPr>
          <w:rFonts w:ascii="Arial" w:eastAsia="Times New Roman" w:hAnsi="Arial" w:cs="Arial"/>
          <w:b/>
          <w:bCs/>
          <w:lang w:val="es-ES"/>
        </w:rPr>
        <w:t>”</w:t>
      </w:r>
      <w:r w:rsidR="00CF236E" w:rsidRPr="00DC68AD" w:rsidDel="00D61FC4">
        <w:rPr>
          <w:rFonts w:ascii="Arial" w:eastAsia="Times New Roman" w:hAnsi="Arial" w:cs="Arial"/>
          <w:b/>
          <w:bCs/>
          <w:lang w:val="es-ES"/>
        </w:rPr>
        <w:t>,</w:t>
      </w:r>
      <w:r w:rsidR="00DA0BF2" w:rsidRPr="00DC68AD">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1C3C1759"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w:t>
      </w:r>
      <w:r w:rsidR="002F52DC">
        <w:rPr>
          <w:rFonts w:ascii="Arial" w:eastAsia="Times New Roman" w:hAnsi="Arial" w:cs="Arial"/>
        </w:rPr>
        <w:t xml:space="preserve"> 11</w:t>
      </w:r>
      <w:r w:rsidR="006E0436">
        <w:rPr>
          <w:rFonts w:ascii="Arial" w:eastAsia="Times New Roman" w:hAnsi="Arial" w:cs="Arial"/>
        </w:rPr>
        <w:t xml:space="preserve"> </w:t>
      </w:r>
      <w:r w:rsidR="00092C59">
        <w:rPr>
          <w:rFonts w:ascii="Arial" w:eastAsia="Times New Roman" w:hAnsi="Arial" w:cs="Arial"/>
        </w:rPr>
        <w:t>de</w:t>
      </w:r>
      <w:r w:rsidR="00DB26A3">
        <w:rPr>
          <w:rFonts w:ascii="Arial" w:eastAsia="Times New Roman" w:hAnsi="Arial" w:cs="Arial"/>
        </w:rPr>
        <w:t xml:space="preserve"> </w:t>
      </w:r>
      <w:r w:rsidR="002F52DC">
        <w:rPr>
          <w:rFonts w:ascii="Arial" w:eastAsia="Times New Roman" w:hAnsi="Arial" w:cs="Arial"/>
        </w:rPr>
        <w:t>Agosto</w:t>
      </w:r>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E31A58">
        <w:rPr>
          <w:rFonts w:ascii="Arial" w:eastAsia="Times New Roman" w:hAnsi="Arial" w:cs="Arial"/>
        </w:rPr>
        <w:t>1</w:t>
      </w:r>
      <w:r w:rsidR="006E0436">
        <w:rPr>
          <w:rFonts w:ascii="Arial" w:eastAsia="Times New Roman" w:hAnsi="Arial" w:cs="Arial"/>
        </w:rPr>
        <w:t>8</w:t>
      </w:r>
      <w:r w:rsidR="001C1CC1" w:rsidRPr="00CF236E">
        <w:rPr>
          <w:rFonts w:ascii="Arial" w:eastAsia="Times New Roman" w:hAnsi="Arial" w:cs="Arial"/>
        </w:rPr>
        <w:t xml:space="preserve"> de</w:t>
      </w:r>
      <w:r w:rsidR="00A87636">
        <w:rPr>
          <w:rFonts w:ascii="Arial" w:eastAsia="Times New Roman" w:hAnsi="Arial" w:cs="Arial"/>
        </w:rPr>
        <w:t xml:space="preserve"> </w:t>
      </w:r>
      <w:r w:rsidR="00E31A58">
        <w:rPr>
          <w:rFonts w:ascii="Arial" w:eastAsia="Times New Roman" w:hAnsi="Arial" w:cs="Arial"/>
        </w:rPr>
        <w:t>Agosto</w:t>
      </w:r>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33241CAF" w14:textId="3C5007FE" w:rsidR="00914B7F" w:rsidRPr="00DA00DD" w:rsidRDefault="00A753CC" w:rsidP="00DA00DD">
      <w:pPr>
        <w:pStyle w:val="Prrafodelista"/>
        <w:numPr>
          <w:ilvl w:val="0"/>
          <w:numId w:val="15"/>
        </w:numPr>
        <w:spacing w:before="100" w:beforeAutospacing="1" w:after="100" w:afterAutospacing="1"/>
        <w:jc w:val="both"/>
        <w:rPr>
          <w:rFonts w:ascii="Arial" w:eastAsia="Times New Roman" w:hAnsi="Arial" w:cs="Arial"/>
          <w:lang w:val="es-ES"/>
        </w:rPr>
      </w:pPr>
      <w:r w:rsidRPr="00DA00DD">
        <w:rPr>
          <w:rFonts w:ascii="Arial" w:eastAsia="Times New Roman" w:hAnsi="Arial" w:cs="Arial"/>
        </w:rPr>
        <w:t>3 premios que consistirán en 1 (una) entrada doble al show de “</w:t>
      </w:r>
      <w:r w:rsidR="00DA00DD">
        <w:rPr>
          <w:rFonts w:ascii="Arial" w:eastAsia="Times New Roman" w:hAnsi="Arial" w:cs="Arial"/>
          <w:b/>
          <w:bCs/>
          <w:lang w:val="es-ES"/>
        </w:rPr>
        <w:t>LUIS MIGUEL</w:t>
      </w:r>
      <w:r w:rsidRPr="00DA00DD">
        <w:rPr>
          <w:rFonts w:ascii="Arial" w:eastAsia="Times New Roman" w:hAnsi="Arial" w:cs="Arial"/>
        </w:rPr>
        <w:t xml:space="preserve">” que se realizará el día </w:t>
      </w:r>
      <w:r w:rsidR="00DA00DD">
        <w:rPr>
          <w:rFonts w:ascii="Arial" w:eastAsia="Times New Roman" w:hAnsi="Arial" w:cs="Arial"/>
        </w:rPr>
        <w:t>Lunes</w:t>
      </w:r>
      <w:r w:rsidRPr="00DA00DD">
        <w:rPr>
          <w:rFonts w:ascii="Arial" w:eastAsia="Times New Roman" w:hAnsi="Arial" w:cs="Arial"/>
        </w:rPr>
        <w:t xml:space="preserve"> </w:t>
      </w:r>
      <w:r w:rsidR="00DA00DD">
        <w:rPr>
          <w:rFonts w:ascii="Arial" w:eastAsia="Times New Roman" w:hAnsi="Arial" w:cs="Arial"/>
        </w:rPr>
        <w:t>21</w:t>
      </w:r>
      <w:r w:rsidRPr="00DA00DD">
        <w:rPr>
          <w:rFonts w:ascii="Arial" w:eastAsia="Times New Roman" w:hAnsi="Arial" w:cs="Arial"/>
        </w:rPr>
        <w:t xml:space="preserve"> de </w:t>
      </w:r>
      <w:r w:rsidR="00DA00DD">
        <w:rPr>
          <w:rFonts w:ascii="Arial" w:eastAsia="Times New Roman" w:hAnsi="Arial" w:cs="Arial"/>
        </w:rPr>
        <w:t>agosto</w:t>
      </w:r>
      <w:r w:rsidRPr="00DA00DD">
        <w:rPr>
          <w:rFonts w:ascii="Arial" w:eastAsia="Times New Roman" w:hAnsi="Arial" w:cs="Arial"/>
        </w:rPr>
        <w:t xml:space="preserve"> del</w:t>
      </w:r>
      <w:r w:rsidRPr="00DA00DD">
        <w:rPr>
          <w:rFonts w:ascii="Arial" w:eastAsia="Times New Roman" w:hAnsi="Arial" w:cs="Arial"/>
          <w:lang w:val="es-ES"/>
        </w:rPr>
        <w:t xml:space="preserve"> 2023 en el Movistar Arena.</w:t>
      </w:r>
      <w:r w:rsidR="00DA00DD">
        <w:rPr>
          <w:rFonts w:ascii="Arial" w:eastAsia="Times New Roman" w:hAnsi="Arial" w:cs="Arial"/>
          <w:lang w:val="es-ES"/>
        </w:rPr>
        <w:t xml:space="preserve"> </w:t>
      </w:r>
      <w:r w:rsidR="00542209" w:rsidRPr="00DA00DD">
        <w:rPr>
          <w:rFonts w:ascii="Arial" w:eastAsia="Times New Roman" w:hAnsi="Arial" w:cs="Arial"/>
          <w:lang w:val="es-ES"/>
        </w:rPr>
        <w:t>Dicho premio</w:t>
      </w:r>
      <w:r w:rsidR="00F660CE" w:rsidRPr="00DA00DD">
        <w:rPr>
          <w:rFonts w:ascii="Arial" w:eastAsia="Times New Roman" w:hAnsi="Arial" w:cs="Arial"/>
          <w:lang w:val="es-ES"/>
        </w:rPr>
        <w:t xml:space="preserve"> </w:t>
      </w:r>
      <w:r w:rsidR="00F660CE" w:rsidRPr="00DA00DD">
        <w:rPr>
          <w:rFonts w:ascii="Arial" w:eastAsia="Times New Roman" w:hAnsi="Arial" w:cs="Arial"/>
          <w:lang w:val="es-ES"/>
        </w:rPr>
        <w:lastRenderedPageBreak/>
        <w:t>se entregará</w:t>
      </w:r>
      <w:r w:rsidR="00914B7F" w:rsidRPr="00DA00DD">
        <w:rPr>
          <w:rFonts w:ascii="Arial" w:eastAsia="Times New Roman" w:hAnsi="Arial" w:cs="Arial"/>
          <w:lang w:val="es-ES"/>
        </w:rPr>
        <w:t xml:space="preserve"> </w:t>
      </w:r>
      <w:r w:rsidR="008C6B96" w:rsidRPr="00DA00DD">
        <w:rPr>
          <w:rFonts w:ascii="Arial" w:eastAsia="Times New Roman" w:hAnsi="Arial" w:cs="Arial"/>
          <w:lang w:val="es-ES"/>
        </w:rPr>
        <w:t>una vez contactado a</w:t>
      </w:r>
      <w:r w:rsidR="00E3695D" w:rsidRPr="00DA00DD">
        <w:rPr>
          <w:rFonts w:ascii="Arial" w:eastAsia="Times New Roman" w:hAnsi="Arial" w:cs="Arial"/>
          <w:lang w:val="es-ES"/>
        </w:rPr>
        <w:t>l</w:t>
      </w:r>
      <w:r w:rsidR="003D78F9" w:rsidRPr="00DA00DD">
        <w:rPr>
          <w:rFonts w:ascii="Arial" w:eastAsia="Times New Roman" w:hAnsi="Arial" w:cs="Arial"/>
          <w:lang w:val="es-ES"/>
        </w:rPr>
        <w:t xml:space="preserve"> </w:t>
      </w:r>
      <w:r w:rsidR="008C6B96" w:rsidRPr="00DA00DD">
        <w:rPr>
          <w:rFonts w:ascii="Arial" w:eastAsia="Times New Roman" w:hAnsi="Arial" w:cs="Arial"/>
          <w:lang w:val="es-ES"/>
        </w:rPr>
        <w:t>ganador</w:t>
      </w:r>
      <w:r w:rsidR="000C6AC1" w:rsidRPr="00DA00DD">
        <w:rPr>
          <w:rFonts w:ascii="Arial" w:eastAsia="Times New Roman" w:hAnsi="Arial" w:cs="Arial"/>
          <w:lang w:val="es-ES"/>
        </w:rPr>
        <w:t>,</w:t>
      </w:r>
      <w:r w:rsidR="00914B7F" w:rsidRPr="00DA00DD">
        <w:rPr>
          <w:rFonts w:ascii="Arial" w:eastAsia="Times New Roman" w:hAnsi="Arial" w:cs="Arial"/>
          <w:lang w:val="es-ES"/>
        </w:rPr>
        <w:t xml:space="preserve"> </w:t>
      </w:r>
      <w:r w:rsidR="00267267" w:rsidRPr="00DA00DD">
        <w:rPr>
          <w:rFonts w:ascii="Arial" w:eastAsia="Times New Roman" w:hAnsi="Arial" w:cs="Arial"/>
          <w:lang w:val="es-ES"/>
        </w:rPr>
        <w:t>mediante</w:t>
      </w:r>
      <w:r w:rsidR="00140ED0" w:rsidRPr="00DA00DD">
        <w:rPr>
          <w:rFonts w:ascii="Arial" w:hAnsi="Arial" w:cs="Arial"/>
        </w:rPr>
        <w:t xml:space="preserve"> un mensaje directo enviado por la red social con la que participó </w:t>
      </w:r>
      <w:r w:rsidR="000C6AC1" w:rsidRPr="00DA00DD">
        <w:rPr>
          <w:rFonts w:ascii="Arial" w:hAnsi="Arial" w:cs="Arial"/>
        </w:rPr>
        <w:t>en el</w:t>
      </w:r>
      <w:r w:rsidR="00140ED0" w:rsidRPr="00DA00DD">
        <w:rPr>
          <w:rFonts w:ascii="Arial" w:hAnsi="Arial" w:cs="Arial"/>
        </w:rPr>
        <w:t xml:space="preserve"> Concurso</w:t>
      </w:r>
      <w:r w:rsidR="00267267" w:rsidRPr="00DA00DD">
        <w:rPr>
          <w:rFonts w:ascii="Arial" w:eastAsia="Times New Roman" w:hAnsi="Arial" w:cs="Arial"/>
          <w:lang w:val="es-ES"/>
        </w:rPr>
        <w:t xml:space="preserve">, </w:t>
      </w:r>
      <w:r w:rsidR="00472532" w:rsidRPr="00DA00DD">
        <w:rPr>
          <w:rFonts w:ascii="Arial" w:eastAsia="Times New Roman" w:hAnsi="Arial" w:cs="Arial"/>
          <w:lang w:val="es-ES"/>
        </w:rPr>
        <w:t xml:space="preserve">el </w:t>
      </w:r>
      <w:r w:rsidR="00B7311B" w:rsidRPr="00DA00DD">
        <w:rPr>
          <w:rFonts w:ascii="Arial" w:eastAsia="Times New Roman" w:hAnsi="Arial" w:cs="Arial"/>
          <w:lang w:val="es-ES"/>
        </w:rPr>
        <w:t>día</w:t>
      </w:r>
      <w:r w:rsidR="00AD4266" w:rsidRPr="00DA00DD">
        <w:rPr>
          <w:rFonts w:ascii="Arial" w:eastAsia="Times New Roman" w:hAnsi="Arial" w:cs="Arial"/>
          <w:lang w:val="es-ES"/>
        </w:rPr>
        <w:t xml:space="preserve"> </w:t>
      </w:r>
      <w:r w:rsidR="00DA00DD">
        <w:rPr>
          <w:rFonts w:ascii="Arial" w:eastAsia="Times New Roman" w:hAnsi="Arial" w:cs="Arial"/>
          <w:lang w:val="es-ES"/>
        </w:rPr>
        <w:t>18</w:t>
      </w:r>
      <w:r w:rsidR="00C8347D" w:rsidRPr="00DA00DD">
        <w:rPr>
          <w:rFonts w:ascii="Arial" w:eastAsia="Times New Roman" w:hAnsi="Arial" w:cs="Arial"/>
          <w:lang w:val="es-ES"/>
        </w:rPr>
        <w:t xml:space="preserve"> </w:t>
      </w:r>
      <w:r w:rsidR="00B3480C" w:rsidRPr="00DA00DD">
        <w:rPr>
          <w:rFonts w:ascii="Arial" w:eastAsia="Times New Roman" w:hAnsi="Arial" w:cs="Arial"/>
          <w:lang w:val="es-ES"/>
        </w:rPr>
        <w:t xml:space="preserve">de </w:t>
      </w:r>
      <w:r w:rsidR="00DA00DD">
        <w:rPr>
          <w:rFonts w:ascii="Arial" w:eastAsia="Times New Roman" w:hAnsi="Arial" w:cs="Arial"/>
          <w:lang w:val="es-ES"/>
        </w:rPr>
        <w:t>agosto</w:t>
      </w:r>
      <w:r w:rsidR="00B3480C" w:rsidRPr="00DA00DD">
        <w:rPr>
          <w:rFonts w:ascii="Arial" w:eastAsia="Times New Roman" w:hAnsi="Arial" w:cs="Arial"/>
          <w:lang w:val="es-ES"/>
        </w:rPr>
        <w:t xml:space="preserve"> de 2023</w:t>
      </w:r>
      <w:r w:rsidR="00B7311B" w:rsidRPr="00DA00DD">
        <w:rPr>
          <w:rFonts w:ascii="Arial" w:eastAsia="Times New Roman" w:hAnsi="Arial" w:cs="Arial"/>
          <w:lang w:val="es-ES"/>
        </w:rPr>
        <w:t>.</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4BF2FC65"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El Concurso dará inicio con un contenido en los fanpag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9076E6">
        <w:rPr>
          <w:rFonts w:ascii="Arial" w:eastAsia="Times New Roman" w:hAnsi="Arial" w:cs="Arial"/>
        </w:rPr>
        <w:t>11</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9076E6">
        <w:rPr>
          <w:rFonts w:ascii="Arial" w:eastAsia="Times New Roman" w:hAnsi="Arial" w:cs="Arial"/>
        </w:rPr>
        <w:t>agosto</w:t>
      </w:r>
      <w:r w:rsidRPr="0095003A">
        <w:rPr>
          <w:rFonts w:ascii="Arial" w:eastAsia="Times New Roman" w:hAnsi="Arial" w:cs="Arial"/>
        </w:rPr>
        <w:t xml:space="preserve"> a las </w:t>
      </w:r>
      <w:r w:rsidR="009E3B6C">
        <w:rPr>
          <w:rFonts w:ascii="Arial" w:eastAsia="Times New Roman" w:hAnsi="Arial" w:cs="Arial"/>
        </w:rPr>
        <w:t>1</w:t>
      </w:r>
      <w:r w:rsidR="00776F14">
        <w:rPr>
          <w:rFonts w:ascii="Arial" w:eastAsia="Times New Roman" w:hAnsi="Arial" w:cs="Arial"/>
        </w:rPr>
        <w:t>1</w:t>
      </w:r>
      <w:r w:rsidRPr="0095003A">
        <w:rPr>
          <w:rFonts w:ascii="Arial" w:eastAsia="Times New Roman" w:hAnsi="Arial" w:cs="Arial"/>
        </w:rPr>
        <w:t xml:space="preserve">:00 horas. </w:t>
      </w:r>
    </w:p>
    <w:p w14:paraId="1D04BF1E" w14:textId="3C968D1A" w:rsidR="00814551" w:rsidRPr="00CF236E" w:rsidRDefault="00814551" w:rsidP="00814551">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o solo deberán rellenar los datos solicitados en el formulario del contenido de Facebook (@</w:t>
      </w:r>
      <w:r>
        <w:rPr>
          <w:rFonts w:ascii="Arial" w:eastAsia="Times New Roman" w:hAnsi="Arial" w:cs="Arial"/>
        </w:rPr>
        <w:t>Lacrianza</w:t>
      </w:r>
      <w:r w:rsidRPr="0095003A">
        <w:rPr>
          <w:rFonts w:ascii="Arial" w:eastAsia="Times New Roman" w:hAnsi="Arial" w:cs="Arial"/>
        </w:rPr>
        <w:t>) e Instagram (@</w:t>
      </w:r>
      <w:r>
        <w:rPr>
          <w:rFonts w:ascii="Arial" w:eastAsia="Times New Roman" w:hAnsi="Arial" w:cs="Arial"/>
        </w:rPr>
        <w:t>Lacrianza</w:t>
      </w:r>
      <w:r w:rsidRPr="0095003A">
        <w:rPr>
          <w:rFonts w:ascii="Arial" w:eastAsia="Times New Roman" w:hAnsi="Arial" w:cs="Arial"/>
        </w:rPr>
        <w:t xml:space="preserve">) de la marca </w:t>
      </w:r>
      <w:r>
        <w:rPr>
          <w:rFonts w:ascii="Arial" w:eastAsia="Times New Roman" w:hAnsi="Arial" w:cs="Arial"/>
        </w:rPr>
        <w:t>La Crianz</w:t>
      </w:r>
      <w:r w:rsidR="00371AB0">
        <w:rPr>
          <w:rFonts w:ascii="Arial" w:eastAsia="Times New Roman" w:hAnsi="Arial" w:cs="Arial"/>
        </w:rPr>
        <w:t xml:space="preserve">a o etiquitar en el feed a un amig@ con la cual irían al concierto. </w:t>
      </w:r>
    </w:p>
    <w:p w14:paraId="26F9FB16" w14:textId="6D1791FD"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371AB0">
        <w:rPr>
          <w:rFonts w:ascii="Arial" w:eastAsia="Times New Roman" w:hAnsi="Arial" w:cs="Arial"/>
        </w:rPr>
        <w:t>18</w:t>
      </w:r>
      <w:r w:rsidR="00CA6106" w:rsidRPr="00CF236E">
        <w:rPr>
          <w:rFonts w:ascii="Arial" w:eastAsia="Times New Roman" w:hAnsi="Arial" w:cs="Arial"/>
        </w:rPr>
        <w:t xml:space="preserve"> </w:t>
      </w:r>
      <w:r w:rsidRPr="00CF236E">
        <w:rPr>
          <w:rFonts w:ascii="Arial" w:eastAsia="Times New Roman" w:hAnsi="Arial" w:cs="Arial"/>
        </w:rPr>
        <w:t xml:space="preserve">de </w:t>
      </w:r>
      <w:r w:rsidR="00371AB0">
        <w:rPr>
          <w:rFonts w:ascii="Arial" w:eastAsia="Times New Roman" w:hAnsi="Arial" w:cs="Arial"/>
        </w:rPr>
        <w:t>agosto</w:t>
      </w:r>
      <w:r w:rsidRPr="0095003A">
        <w:rPr>
          <w:rFonts w:ascii="Arial" w:eastAsia="Times New Roman" w:hAnsi="Arial" w:cs="Arial"/>
        </w:rPr>
        <w:t xml:space="preserve"> se realizará un sorteo aleatorio entre todos los que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3FEFC5A6" w14:textId="04542330" w:rsidR="007E2587" w:rsidRPr="006C628F"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xml:space="preserve">, la entrega del premio se </w:t>
      </w:r>
      <w:r w:rsidR="007E5B0D" w:rsidRPr="0095003A">
        <w:rPr>
          <w:rFonts w:ascii="Arial" w:eastAsia="Times New Roman" w:hAnsi="Arial" w:cs="Arial"/>
        </w:rPr>
        <w:t>entregará</w:t>
      </w:r>
      <w:r w:rsidRPr="0095003A">
        <w:rPr>
          <w:rFonts w:ascii="Arial" w:eastAsia="Times New Roman" w:hAnsi="Arial" w:cs="Arial"/>
        </w:rPr>
        <w:t xml:space="preserve"> el día </w:t>
      </w:r>
      <w:r w:rsidR="00371AB0">
        <w:rPr>
          <w:rFonts w:ascii="Arial" w:eastAsia="Times New Roman" w:hAnsi="Arial" w:cs="Arial"/>
        </w:rPr>
        <w:t xml:space="preserve">18 </w:t>
      </w:r>
      <w:r w:rsidRPr="00CF236E">
        <w:rPr>
          <w:rFonts w:ascii="Arial" w:eastAsia="Times New Roman" w:hAnsi="Arial" w:cs="Arial"/>
        </w:rPr>
        <w:t xml:space="preserve">de </w:t>
      </w:r>
      <w:r w:rsidR="008F2E0B">
        <w:rPr>
          <w:rFonts w:ascii="Arial" w:eastAsia="Times New Roman" w:hAnsi="Arial" w:cs="Arial"/>
        </w:rPr>
        <w:t>Agosto</w:t>
      </w:r>
      <w:r w:rsidRPr="0095003A">
        <w:rPr>
          <w:rFonts w:ascii="Arial" w:eastAsia="Times New Roman" w:hAnsi="Arial" w:cs="Arial"/>
        </w:rPr>
        <w:t xml:space="preserve"> de 202</w:t>
      </w:r>
      <w:r w:rsidR="00674AE4" w:rsidRPr="0095003A">
        <w:rPr>
          <w:rFonts w:ascii="Arial" w:eastAsia="Times New Roman" w:hAnsi="Arial" w:cs="Arial"/>
        </w:rPr>
        <w:t>3</w:t>
      </w:r>
      <w:r w:rsidRPr="0095003A">
        <w:rPr>
          <w:rFonts w:ascii="Arial" w:eastAsia="Times New Roman" w:hAnsi="Arial" w:cs="Arial"/>
        </w:rPr>
        <w:t>, mediante el envío</w:t>
      </w:r>
      <w:r w:rsidR="00371AB0">
        <w:rPr>
          <w:rFonts w:ascii="Arial" w:eastAsia="Times New Roman" w:hAnsi="Arial" w:cs="Arial"/>
        </w:rPr>
        <w:t xml:space="preserve"> de las entradas</w:t>
      </w:r>
      <w:r w:rsidR="008F2E0B">
        <w:rPr>
          <w:rFonts w:ascii="Arial" w:eastAsia="Times New Roman" w:hAnsi="Arial" w:cs="Arial"/>
        </w:rPr>
        <w:t xml:space="preserve">. </w:t>
      </w:r>
    </w:p>
    <w:p w14:paraId="40AC2007"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lastRenderedPageBreak/>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rá responsable por los daños y perjuicios que pudiera sufrir el ganador o terceros, en sus personas o bienes, con motivo o en ocasión de la participación en el Concurso y/o con motivo o con ocasión del retiro de los Premios y/o utilización de los mismos.</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lgoritmos de similitud como lookalik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lastRenderedPageBreak/>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Realización de análisis de clusterización, segmentación, agrupaciones y de machine learning.</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mantendrá el registro de los datos personales recopilados en virtud del concurso, como respaldo de la realización del mismo.</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660E0C8" w14:textId="6847DA6D" w:rsidR="001C1CC1" w:rsidRPr="006C628F" w:rsidRDefault="001C1CC1">
      <w:pPr>
        <w:spacing w:before="100" w:beforeAutospacing="1" w:after="100" w:afterAutospacing="1"/>
        <w:jc w:val="both"/>
        <w:rPr>
          <w:rFonts w:ascii="Arial" w:eastAsia="Times New Roman" w:hAnsi="Arial" w:cs="Arial"/>
          <w:b/>
          <w:bCs/>
          <w:lang w:val="es-ES"/>
        </w:rPr>
      </w:pPr>
    </w:p>
    <w:p w14:paraId="099D7A3C" w14:textId="78C0E7B6" w:rsidR="001C1CC1" w:rsidRPr="006C628F" w:rsidRDefault="001C1CC1">
      <w:pPr>
        <w:spacing w:before="100" w:beforeAutospacing="1" w:after="100" w:afterAutospacing="1"/>
        <w:jc w:val="both"/>
        <w:rPr>
          <w:rFonts w:ascii="Arial" w:eastAsia="Times New Roman" w:hAnsi="Arial" w:cs="Arial"/>
          <w:b/>
          <w:bCs/>
          <w:lang w:val="es-ES"/>
        </w:rPr>
      </w:pPr>
    </w:p>
    <w:p w14:paraId="1B86185F" w14:textId="77777777" w:rsidR="001C1CC1" w:rsidRPr="006C628F" w:rsidRDefault="001C1CC1" w:rsidP="00CF236E">
      <w:pPr>
        <w:spacing w:before="100" w:beforeAutospacing="1" w:after="100" w:afterAutospacing="1"/>
        <w:jc w:val="both"/>
        <w:rPr>
          <w:rFonts w:ascii="Arial" w:eastAsia="Times New Roman" w:hAnsi="Arial" w:cs="Arial"/>
          <w:b/>
          <w:bCs/>
          <w:lang w:val="es-ES"/>
        </w:rPr>
      </w:pPr>
    </w:p>
    <w:p w14:paraId="7D2954FE" w14:textId="35AE808C" w:rsidR="00476540" w:rsidRPr="006C628F" w:rsidRDefault="00476540" w:rsidP="00CF236E">
      <w:pPr>
        <w:spacing w:before="100" w:beforeAutospacing="1" w:after="100" w:afterAutospacing="1"/>
        <w:jc w:val="both"/>
        <w:rPr>
          <w:rFonts w:ascii="Arial" w:eastAsia="Times New Roman" w:hAnsi="Arial" w:cs="Arial"/>
          <w:b/>
          <w:bCs/>
          <w:lang w:val="es-ES"/>
        </w:rPr>
      </w:pPr>
    </w:p>
    <w:p w14:paraId="02864079" w14:textId="73640B9D" w:rsidR="00476540" w:rsidRPr="006C628F" w:rsidRDefault="00476540" w:rsidP="00CF236E">
      <w:pPr>
        <w:spacing w:before="100" w:beforeAutospacing="1" w:after="100" w:afterAutospacing="1"/>
        <w:jc w:val="both"/>
        <w:rPr>
          <w:rFonts w:ascii="Arial" w:eastAsia="Times New Roman" w:hAnsi="Arial" w:cs="Arial"/>
          <w:b/>
          <w:bCs/>
          <w:lang w:val="es-ES"/>
        </w:rPr>
      </w:pPr>
    </w:p>
    <w:p w14:paraId="601E85F0" w14:textId="77777777" w:rsidR="00476540" w:rsidRPr="006C628F" w:rsidRDefault="00476540" w:rsidP="00CF236E">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139C34EF" w14:textId="73910A1C" w:rsidR="00D61FC4" w:rsidRPr="00250CC3" w:rsidRDefault="00A2298C" w:rsidP="00CF236E">
      <w:pPr>
        <w:spacing w:before="100" w:beforeAutospacing="1" w:after="100" w:afterAutospacing="1" w:line="240" w:lineRule="auto"/>
        <w:jc w:val="center"/>
        <w:rPr>
          <w:rFonts w:ascii="Arial" w:eastAsia="Times New Roman" w:hAnsi="Arial" w:cs="Arial"/>
          <w:b/>
          <w:bCs/>
          <w:lang w:val="en-US"/>
        </w:rPr>
      </w:pPr>
      <w:r w:rsidRPr="00250CC3">
        <w:rPr>
          <w:rFonts w:ascii="Arial" w:eastAsia="Times New Roman" w:hAnsi="Arial" w:cs="Arial"/>
          <w:b/>
          <w:bCs/>
          <w:lang w:val="en-US"/>
        </w:rPr>
        <w:t>“</w:t>
      </w:r>
      <w:r w:rsidR="001C1CC1" w:rsidRPr="00250CC3">
        <w:rPr>
          <w:rFonts w:ascii="Arial" w:eastAsia="Times New Roman" w:hAnsi="Arial" w:cs="Arial"/>
          <w:b/>
          <w:bCs/>
          <w:lang w:val="en-US"/>
        </w:rPr>
        <w:t>MOVISTAR ARENA</w:t>
      </w:r>
      <w:r w:rsidR="004B16D3" w:rsidRPr="00250CC3">
        <w:rPr>
          <w:rFonts w:ascii="Arial" w:eastAsia="Times New Roman" w:hAnsi="Arial" w:cs="Arial"/>
          <w:b/>
          <w:bCs/>
          <w:lang w:val="en-US"/>
        </w:rPr>
        <w:t xml:space="preserve"> </w:t>
      </w:r>
      <w:r w:rsidR="001C1CC1" w:rsidRPr="00250CC3">
        <w:rPr>
          <w:rFonts w:ascii="Arial" w:eastAsia="Times New Roman" w:hAnsi="Arial" w:cs="Arial"/>
          <w:b/>
          <w:bCs/>
          <w:lang w:val="en-US"/>
        </w:rPr>
        <w:t>-</w:t>
      </w:r>
      <w:r w:rsidR="002F1B81" w:rsidRPr="00250CC3">
        <w:rPr>
          <w:rFonts w:ascii="Arial" w:eastAsia="Times New Roman" w:hAnsi="Arial" w:cs="Arial"/>
          <w:b/>
          <w:bCs/>
          <w:lang w:val="en-US"/>
        </w:rPr>
        <w:t xml:space="preserve"> </w:t>
      </w:r>
      <w:r w:rsidR="004B16D3" w:rsidRPr="00250CC3">
        <w:rPr>
          <w:rFonts w:ascii="Arial" w:eastAsia="Times New Roman" w:hAnsi="Arial" w:cs="Arial"/>
          <w:b/>
          <w:bCs/>
          <w:lang w:val="en-US"/>
        </w:rPr>
        <w:t>5 SECONDS OF SUMMER</w:t>
      </w:r>
      <w:r w:rsidRPr="00250CC3">
        <w:rPr>
          <w:rFonts w:ascii="Arial" w:eastAsia="Times New Roman" w:hAnsi="Arial" w:cs="Arial"/>
          <w:b/>
          <w:bCs/>
          <w:lang w:val="en-US"/>
        </w:rPr>
        <w:t>”</w:t>
      </w:r>
      <w:r w:rsidRPr="00250CC3" w:rsidDel="00D61FC4">
        <w:rPr>
          <w:rFonts w:ascii="Arial" w:eastAsia="Times New Roman" w:hAnsi="Arial" w:cs="Arial"/>
          <w:b/>
          <w:bCs/>
          <w:lang w:val="en-US"/>
        </w:rPr>
        <w:t xml:space="preserve"> </w:t>
      </w:r>
    </w:p>
    <w:p w14:paraId="7A3C712E" w14:textId="77777777"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N°_________  __, domiciliado en _________________________________, de la ciudad de ________________, declaro: </w:t>
      </w:r>
    </w:p>
    <w:p w14:paraId="5AF0121A" w14:textId="6B1DDC15"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4B16D3">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A2298C" w:rsidRPr="006C628F">
        <w:rPr>
          <w:rFonts w:ascii="Arial" w:eastAsia="Times New Roman" w:hAnsi="Arial" w:cs="Arial"/>
          <w:b/>
          <w:bCs/>
          <w:lang w:val="es-ES"/>
        </w:rPr>
        <w:t>”</w:t>
      </w:r>
      <w:r w:rsidR="00A2298C" w:rsidRPr="006C628F" w:rsidDel="00D61FC4">
        <w:rPr>
          <w:rFonts w:ascii="Arial" w:eastAsia="Times New Roman" w:hAnsi="Arial" w:cs="Arial"/>
          <w:b/>
          <w:bCs/>
          <w:lang w:val="es-ES"/>
        </w:rPr>
        <w:t xml:space="preserve"> </w:t>
      </w:r>
      <w:r w:rsidRPr="006C628F">
        <w:rPr>
          <w:rFonts w:ascii="Arial" w:eastAsia="Times New Roman" w:hAnsi="Arial" w:cs="Arial"/>
          <w:lang w:val="es-ES"/>
        </w:rPr>
        <w:t xml:space="preserve">promovido por 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1AAD99CF" w14:textId="08922EE6" w:rsidR="00D95237" w:rsidRPr="006C628F" w:rsidRDefault="00D95237">
      <w:pPr>
        <w:spacing w:before="100" w:beforeAutospacing="1" w:after="100" w:afterAutospacing="1"/>
        <w:jc w:val="both"/>
        <w:rPr>
          <w:rFonts w:ascii="Arial" w:eastAsia="Times New Roman" w:hAnsi="Arial" w:cs="Arial"/>
          <w:u w:val="single"/>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infraccional, civil o penal, que pudiere asistirme con motivo del concurso promovido por Agrosuper Comercializadora de Alimentos Ltda, denominad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0D495A">
        <w:rPr>
          <w:rFonts w:ascii="Arial" w:eastAsia="Times New Roman" w:hAnsi="Arial" w:cs="Arial"/>
          <w:b/>
          <w:bCs/>
          <w:lang w:val="es-ES"/>
        </w:rPr>
        <w:t xml:space="preserve"> </w:t>
      </w:r>
      <w:r w:rsidR="001C1CC1" w:rsidRPr="006C628F">
        <w:rPr>
          <w:rFonts w:ascii="Arial" w:eastAsia="Times New Roman" w:hAnsi="Arial" w:cs="Arial"/>
          <w:b/>
          <w:bCs/>
          <w:lang w:val="es-ES"/>
        </w:rPr>
        <w:t>-</w:t>
      </w:r>
      <w:r w:rsidR="002F1B81" w:rsidRPr="002F1B81">
        <w:rPr>
          <w:rFonts w:ascii="Arial" w:eastAsia="Times New Roman" w:hAnsi="Arial" w:cs="Arial"/>
          <w:b/>
          <w:bCs/>
          <w:lang w:val="es-ES"/>
        </w:rPr>
        <w:t xml:space="preserve"> </w:t>
      </w:r>
      <w:r w:rsidR="004B16D3">
        <w:rPr>
          <w:rFonts w:ascii="Arial" w:eastAsia="Times New Roman" w:hAnsi="Arial" w:cs="Arial"/>
          <w:b/>
          <w:bCs/>
          <w:lang w:val="es-ES"/>
        </w:rPr>
        <w:t>5 SECONDS OF SUMMER</w:t>
      </w:r>
      <w:r w:rsidR="006B4E34">
        <w:rPr>
          <w:rFonts w:ascii="Arial" w:eastAsia="Times New Roman" w:hAnsi="Arial" w:cs="Arial"/>
          <w:b/>
          <w:bCs/>
          <w:lang w:val="es-ES"/>
        </w:rPr>
        <w:t>”</w:t>
      </w: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1850C4"/>
    <w:multiLevelType w:val="hybridMultilevel"/>
    <w:tmpl w:val="4A96E05A"/>
    <w:lvl w:ilvl="0" w:tplc="94E22BE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4"/>
  </w:num>
  <w:num w:numId="2" w16cid:durableId="1547569992">
    <w:abstractNumId w:val="12"/>
  </w:num>
  <w:num w:numId="3" w16cid:durableId="1691830164">
    <w:abstractNumId w:val="5"/>
  </w:num>
  <w:num w:numId="4" w16cid:durableId="1323654521">
    <w:abstractNumId w:val="7"/>
  </w:num>
  <w:num w:numId="5" w16cid:durableId="831683117">
    <w:abstractNumId w:val="13"/>
  </w:num>
  <w:num w:numId="6" w16cid:durableId="724763611">
    <w:abstractNumId w:val="8"/>
  </w:num>
  <w:num w:numId="7" w16cid:durableId="1617327201">
    <w:abstractNumId w:val="2"/>
  </w:num>
  <w:num w:numId="8" w16cid:durableId="1931037371">
    <w:abstractNumId w:val="10"/>
  </w:num>
  <w:num w:numId="9" w16cid:durableId="984165226">
    <w:abstractNumId w:val="11"/>
  </w:num>
  <w:num w:numId="10" w16cid:durableId="1361322182">
    <w:abstractNumId w:val="6"/>
  </w:num>
  <w:num w:numId="11" w16cid:durableId="580989240">
    <w:abstractNumId w:val="1"/>
  </w:num>
  <w:num w:numId="12" w16cid:durableId="1944146531">
    <w:abstractNumId w:val="9"/>
  </w:num>
  <w:num w:numId="13" w16cid:durableId="1247030197">
    <w:abstractNumId w:val="4"/>
  </w:num>
  <w:num w:numId="14" w16cid:durableId="1806006325">
    <w:abstractNumId w:val="0"/>
  </w:num>
  <w:num w:numId="15" w16cid:durableId="1767266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9774F"/>
    <w:rsid w:val="000A5314"/>
    <w:rsid w:val="000B17FE"/>
    <w:rsid w:val="000B7816"/>
    <w:rsid w:val="000C6AC1"/>
    <w:rsid w:val="000D3B61"/>
    <w:rsid w:val="000D495A"/>
    <w:rsid w:val="000F0C35"/>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F280A"/>
    <w:rsid w:val="001F48FC"/>
    <w:rsid w:val="002141C8"/>
    <w:rsid w:val="002201C1"/>
    <w:rsid w:val="002425AE"/>
    <w:rsid w:val="00246430"/>
    <w:rsid w:val="00250CC3"/>
    <w:rsid w:val="00252380"/>
    <w:rsid w:val="002524F6"/>
    <w:rsid w:val="00263705"/>
    <w:rsid w:val="00267267"/>
    <w:rsid w:val="00275ADE"/>
    <w:rsid w:val="0028113F"/>
    <w:rsid w:val="00281D47"/>
    <w:rsid w:val="00283204"/>
    <w:rsid w:val="0028674E"/>
    <w:rsid w:val="0029323F"/>
    <w:rsid w:val="002A2E67"/>
    <w:rsid w:val="002C67C7"/>
    <w:rsid w:val="002C6F98"/>
    <w:rsid w:val="002D4309"/>
    <w:rsid w:val="002F08B8"/>
    <w:rsid w:val="002F1B81"/>
    <w:rsid w:val="002F1DA4"/>
    <w:rsid w:val="002F52DC"/>
    <w:rsid w:val="003020AD"/>
    <w:rsid w:val="0033003B"/>
    <w:rsid w:val="00342E05"/>
    <w:rsid w:val="0036001B"/>
    <w:rsid w:val="00361E10"/>
    <w:rsid w:val="0036477F"/>
    <w:rsid w:val="00371AB0"/>
    <w:rsid w:val="0037585F"/>
    <w:rsid w:val="00376429"/>
    <w:rsid w:val="00384873"/>
    <w:rsid w:val="003B370B"/>
    <w:rsid w:val="003B5904"/>
    <w:rsid w:val="003C493D"/>
    <w:rsid w:val="003C6ECC"/>
    <w:rsid w:val="003D7700"/>
    <w:rsid w:val="003D78F9"/>
    <w:rsid w:val="003E755C"/>
    <w:rsid w:val="003F5710"/>
    <w:rsid w:val="003F683A"/>
    <w:rsid w:val="004031BD"/>
    <w:rsid w:val="004036CD"/>
    <w:rsid w:val="00407072"/>
    <w:rsid w:val="00413FF3"/>
    <w:rsid w:val="0041472A"/>
    <w:rsid w:val="00420CB5"/>
    <w:rsid w:val="00421C94"/>
    <w:rsid w:val="00424027"/>
    <w:rsid w:val="004255AF"/>
    <w:rsid w:val="00431555"/>
    <w:rsid w:val="00440B60"/>
    <w:rsid w:val="00445F1E"/>
    <w:rsid w:val="0044749A"/>
    <w:rsid w:val="004474B2"/>
    <w:rsid w:val="00451040"/>
    <w:rsid w:val="004517BB"/>
    <w:rsid w:val="00453687"/>
    <w:rsid w:val="00462809"/>
    <w:rsid w:val="00463E40"/>
    <w:rsid w:val="00472532"/>
    <w:rsid w:val="00476540"/>
    <w:rsid w:val="00480EF0"/>
    <w:rsid w:val="00486C67"/>
    <w:rsid w:val="00492C62"/>
    <w:rsid w:val="004942AA"/>
    <w:rsid w:val="004969CE"/>
    <w:rsid w:val="004A4AB1"/>
    <w:rsid w:val="004B11C0"/>
    <w:rsid w:val="004B16D3"/>
    <w:rsid w:val="004B190C"/>
    <w:rsid w:val="004C66FB"/>
    <w:rsid w:val="004E191D"/>
    <w:rsid w:val="004E2D50"/>
    <w:rsid w:val="004F0085"/>
    <w:rsid w:val="004F61F7"/>
    <w:rsid w:val="004F7BDA"/>
    <w:rsid w:val="004F7FE3"/>
    <w:rsid w:val="00500FAC"/>
    <w:rsid w:val="00514A8D"/>
    <w:rsid w:val="00532BF8"/>
    <w:rsid w:val="00540285"/>
    <w:rsid w:val="00540687"/>
    <w:rsid w:val="00542209"/>
    <w:rsid w:val="0058104D"/>
    <w:rsid w:val="005B50F5"/>
    <w:rsid w:val="005C017F"/>
    <w:rsid w:val="005C4DA0"/>
    <w:rsid w:val="005D270D"/>
    <w:rsid w:val="005E1DC4"/>
    <w:rsid w:val="00602841"/>
    <w:rsid w:val="00603EC4"/>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0436"/>
    <w:rsid w:val="006E1AFB"/>
    <w:rsid w:val="006E2797"/>
    <w:rsid w:val="006E3BDD"/>
    <w:rsid w:val="00711499"/>
    <w:rsid w:val="00713F78"/>
    <w:rsid w:val="00717618"/>
    <w:rsid w:val="00721DC8"/>
    <w:rsid w:val="0072271A"/>
    <w:rsid w:val="0073245E"/>
    <w:rsid w:val="00740CF2"/>
    <w:rsid w:val="007615C9"/>
    <w:rsid w:val="00775F23"/>
    <w:rsid w:val="00776F14"/>
    <w:rsid w:val="00777B2E"/>
    <w:rsid w:val="00792A77"/>
    <w:rsid w:val="007A6C0B"/>
    <w:rsid w:val="007C55EC"/>
    <w:rsid w:val="007C6865"/>
    <w:rsid w:val="007D468F"/>
    <w:rsid w:val="007E2587"/>
    <w:rsid w:val="007E5B0D"/>
    <w:rsid w:val="007F4D98"/>
    <w:rsid w:val="00811C2A"/>
    <w:rsid w:val="00814551"/>
    <w:rsid w:val="008150C2"/>
    <w:rsid w:val="008225DA"/>
    <w:rsid w:val="00832C73"/>
    <w:rsid w:val="00842435"/>
    <w:rsid w:val="0085112B"/>
    <w:rsid w:val="00872479"/>
    <w:rsid w:val="00883BE9"/>
    <w:rsid w:val="00883D53"/>
    <w:rsid w:val="00890815"/>
    <w:rsid w:val="008B3D8C"/>
    <w:rsid w:val="008C3396"/>
    <w:rsid w:val="008C3749"/>
    <w:rsid w:val="008C6B96"/>
    <w:rsid w:val="008D59AB"/>
    <w:rsid w:val="008E3A99"/>
    <w:rsid w:val="008E5F0B"/>
    <w:rsid w:val="008F2E0B"/>
    <w:rsid w:val="008F46E1"/>
    <w:rsid w:val="008F7728"/>
    <w:rsid w:val="00905F85"/>
    <w:rsid w:val="009076E6"/>
    <w:rsid w:val="00912FEE"/>
    <w:rsid w:val="009145EA"/>
    <w:rsid w:val="00914B7F"/>
    <w:rsid w:val="00920F03"/>
    <w:rsid w:val="00924869"/>
    <w:rsid w:val="0093123E"/>
    <w:rsid w:val="0094674E"/>
    <w:rsid w:val="0095003A"/>
    <w:rsid w:val="00970A7A"/>
    <w:rsid w:val="009A2531"/>
    <w:rsid w:val="009B3433"/>
    <w:rsid w:val="009C6A33"/>
    <w:rsid w:val="009D67C3"/>
    <w:rsid w:val="009E3B6C"/>
    <w:rsid w:val="00A0654D"/>
    <w:rsid w:val="00A169D5"/>
    <w:rsid w:val="00A21A8B"/>
    <w:rsid w:val="00A2298C"/>
    <w:rsid w:val="00A24BD3"/>
    <w:rsid w:val="00A3338D"/>
    <w:rsid w:val="00A3690E"/>
    <w:rsid w:val="00A5361B"/>
    <w:rsid w:val="00A7191E"/>
    <w:rsid w:val="00A73B4C"/>
    <w:rsid w:val="00A753CC"/>
    <w:rsid w:val="00A87636"/>
    <w:rsid w:val="00A935C7"/>
    <w:rsid w:val="00AA105C"/>
    <w:rsid w:val="00AA2CD8"/>
    <w:rsid w:val="00AB55ED"/>
    <w:rsid w:val="00AD11D6"/>
    <w:rsid w:val="00AD4266"/>
    <w:rsid w:val="00AF6C41"/>
    <w:rsid w:val="00B0286B"/>
    <w:rsid w:val="00B0352E"/>
    <w:rsid w:val="00B05C8F"/>
    <w:rsid w:val="00B1026D"/>
    <w:rsid w:val="00B31470"/>
    <w:rsid w:val="00B3480C"/>
    <w:rsid w:val="00B3524F"/>
    <w:rsid w:val="00B445C0"/>
    <w:rsid w:val="00B50F04"/>
    <w:rsid w:val="00B54E33"/>
    <w:rsid w:val="00B62E28"/>
    <w:rsid w:val="00B6531F"/>
    <w:rsid w:val="00B7311B"/>
    <w:rsid w:val="00B87623"/>
    <w:rsid w:val="00BA4258"/>
    <w:rsid w:val="00BD3107"/>
    <w:rsid w:val="00BE1F84"/>
    <w:rsid w:val="00BE5536"/>
    <w:rsid w:val="00BE7837"/>
    <w:rsid w:val="00BE7F54"/>
    <w:rsid w:val="00C23966"/>
    <w:rsid w:val="00C25442"/>
    <w:rsid w:val="00C277CA"/>
    <w:rsid w:val="00C364E0"/>
    <w:rsid w:val="00C46E82"/>
    <w:rsid w:val="00C568D3"/>
    <w:rsid w:val="00C63C47"/>
    <w:rsid w:val="00C70018"/>
    <w:rsid w:val="00C81D0E"/>
    <w:rsid w:val="00C82152"/>
    <w:rsid w:val="00C8347D"/>
    <w:rsid w:val="00CA4E4E"/>
    <w:rsid w:val="00CA6106"/>
    <w:rsid w:val="00CA7E46"/>
    <w:rsid w:val="00CB185C"/>
    <w:rsid w:val="00CB52AF"/>
    <w:rsid w:val="00CE0A01"/>
    <w:rsid w:val="00CE4CFB"/>
    <w:rsid w:val="00CF236E"/>
    <w:rsid w:val="00D05846"/>
    <w:rsid w:val="00D22D90"/>
    <w:rsid w:val="00D30734"/>
    <w:rsid w:val="00D422FD"/>
    <w:rsid w:val="00D52A82"/>
    <w:rsid w:val="00D61FC4"/>
    <w:rsid w:val="00D8200A"/>
    <w:rsid w:val="00D83E26"/>
    <w:rsid w:val="00D95237"/>
    <w:rsid w:val="00D9550D"/>
    <w:rsid w:val="00DA00DD"/>
    <w:rsid w:val="00DA0BF2"/>
    <w:rsid w:val="00DA6A18"/>
    <w:rsid w:val="00DB26A3"/>
    <w:rsid w:val="00DC68AD"/>
    <w:rsid w:val="00DD05F9"/>
    <w:rsid w:val="00DD391C"/>
    <w:rsid w:val="00DD6713"/>
    <w:rsid w:val="00DF5C96"/>
    <w:rsid w:val="00DF6130"/>
    <w:rsid w:val="00E169F9"/>
    <w:rsid w:val="00E31A58"/>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01795"/>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611C67-09C6-4F21-A1D9-A0B7B32F9BB2}">
  <ds:schemaRefs>
    <ds:schemaRef ds:uri="http://schemas.microsoft.com/sharepoint/v3/contenttype/forms"/>
  </ds:schemaRefs>
</ds:datastoreItem>
</file>

<file path=customXml/itemProps2.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customXml/itemProps3.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15</TotalTime>
  <Pages>5</Pages>
  <Words>1546</Words>
  <Characters>8818</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Giraldo, Gustavo (STG-DYU)</cp:lastModifiedBy>
  <cp:revision>18</cp:revision>
  <cp:lastPrinted>2021-10-04T15:53:00Z</cp:lastPrinted>
  <dcterms:created xsi:type="dcterms:W3CDTF">2023-07-03T20:28:00Z</dcterms:created>
  <dcterms:modified xsi:type="dcterms:W3CDTF">2023-08-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